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0CE50" w14:textId="77777777" w:rsidR="005738CC" w:rsidRDefault="005738CC">
      <w:r>
        <w:separator/>
      </w:r>
    </w:p>
  </w:endnote>
  <w:endnote w:type="continuationSeparator" w:id="0">
    <w:p w14:paraId="4F4E26AD" w14:textId="77777777" w:rsidR="005738CC" w:rsidRDefault="005738CC">
      <w:r>
        <w:continuationSeparator/>
      </w:r>
    </w:p>
  </w:endnote>
  <w:endnote w:type="continuationNotice" w:id="1">
    <w:p w14:paraId="0980FBD2" w14:textId="77777777" w:rsidR="005738CC" w:rsidRDefault="00573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255F1A" w14:textId="77777777" w:rsidR="005738CC" w:rsidRDefault="005738CC">
      <w:r>
        <w:separator/>
      </w:r>
    </w:p>
  </w:footnote>
  <w:footnote w:type="continuationSeparator" w:id="0">
    <w:p w14:paraId="54DD0BE9" w14:textId="77777777" w:rsidR="005738CC" w:rsidRDefault="005738CC">
      <w:r>
        <w:continuationSeparator/>
      </w:r>
    </w:p>
  </w:footnote>
  <w:footnote w:type="continuationNotice" w:id="1">
    <w:p w14:paraId="1DDBD414" w14:textId="77777777" w:rsidR="005738CC" w:rsidRDefault="00573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38CC"/>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93</Words>
  <Characters>22008</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3</cp:revision>
  <cp:lastPrinted>2019-09-13T06:17:00Z</cp:lastPrinted>
  <dcterms:created xsi:type="dcterms:W3CDTF">2021-01-26T14:06:00Z</dcterms:created>
  <dcterms:modified xsi:type="dcterms:W3CDTF">2021-03-0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